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EAE9A" w14:textId="004D2B48" w:rsidR="0065734F" w:rsidRDefault="0065734F" w:rsidP="009E2E0B">
      <w:pPr>
        <w:spacing w:after="0" w:line="240" w:lineRule="auto"/>
        <w:jc w:val="center"/>
        <w:rPr>
          <w:rFonts w:ascii="Rockwell Extra Bold" w:hAnsi="Rockwell Extra Bold" w:cs="Times New Roman"/>
          <w:b/>
          <w:sz w:val="36"/>
          <w:szCs w:val="36"/>
        </w:rPr>
      </w:pPr>
      <w:r w:rsidRPr="00764DF5">
        <w:rPr>
          <w:rFonts w:ascii="Georgia" w:hAnsi="Georgia" w:cs="Times New Roman"/>
          <w:b/>
          <w:sz w:val="28"/>
        </w:rPr>
        <w:t>The Confident Christian</w:t>
      </w:r>
    </w:p>
    <w:p w14:paraId="5F3041AA" w14:textId="4F0DA8B9" w:rsidR="00AA2C72" w:rsidRPr="001211AD" w:rsidRDefault="00202621" w:rsidP="009E2E0B">
      <w:pPr>
        <w:spacing w:after="0" w:line="240" w:lineRule="auto"/>
        <w:jc w:val="center"/>
        <w:rPr>
          <w:rFonts w:ascii="Rockwell Extra Bold" w:hAnsi="Rockwell Extra Bold" w:cs="Times New Roman"/>
          <w:b/>
          <w:sz w:val="36"/>
          <w:szCs w:val="36"/>
        </w:rPr>
      </w:pPr>
      <w:r w:rsidRPr="001211AD">
        <w:rPr>
          <w:rFonts w:ascii="Rockwell Extra Bold" w:hAnsi="Rockwell Extra Bold" w:cs="Times New Roman"/>
          <w:b/>
          <w:sz w:val="36"/>
          <w:szCs w:val="36"/>
        </w:rPr>
        <w:t>BLESSED ASSURANCE</w:t>
      </w:r>
    </w:p>
    <w:p w14:paraId="595406C6" w14:textId="104D5B13" w:rsidR="00202621" w:rsidRPr="001211AD" w:rsidRDefault="001211AD" w:rsidP="001211A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1211AD">
        <w:rPr>
          <w:rFonts w:ascii="Times New Roman" w:hAnsi="Times New Roman" w:cs="Times New Roman"/>
          <w:b/>
          <w:bCs/>
          <w:sz w:val="28"/>
          <w:szCs w:val="24"/>
        </w:rPr>
        <w:t>I John 5:9-13</w:t>
      </w:r>
    </w:p>
    <w:p w14:paraId="786AE227" w14:textId="77777777" w:rsidR="001211AD" w:rsidRPr="009E2E0B" w:rsidRDefault="001211AD" w:rsidP="00202621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794C8FA" w14:textId="0A30913C" w:rsidR="00202621" w:rsidRPr="009E2E0B" w:rsidRDefault="00202621" w:rsidP="00202621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9E2E0B">
        <w:rPr>
          <w:rFonts w:ascii="Rockwell Extra Bold" w:hAnsi="Rockwell Extra Bold" w:cs="Times New Roman"/>
          <w:b/>
          <w:sz w:val="28"/>
        </w:rPr>
        <w:t xml:space="preserve">THE </w:t>
      </w:r>
      <w:r w:rsidR="001D374F">
        <w:rPr>
          <w:rFonts w:ascii="Rockwell Extra Bold" w:hAnsi="Rockwell Extra Bold" w:cs="Times New Roman"/>
          <w:b/>
          <w:sz w:val="28"/>
        </w:rPr>
        <w:t>__________________</w:t>
      </w:r>
      <w:r w:rsidRPr="009E2E0B">
        <w:rPr>
          <w:rFonts w:ascii="Rockwell Extra Bold" w:hAnsi="Rockwell Extra Bold" w:cs="Times New Roman"/>
          <w:b/>
          <w:sz w:val="28"/>
        </w:rPr>
        <w:t>OF ASSURANCE</w:t>
      </w:r>
    </w:p>
    <w:p w14:paraId="71EED9A3" w14:textId="0F408C84" w:rsidR="00202621" w:rsidRPr="001211AD" w:rsidRDefault="001211AD" w:rsidP="00202621">
      <w:pPr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  <w:r w:rsidRPr="001211AD">
        <w:rPr>
          <w:rFonts w:ascii="Times New Roman" w:hAnsi="Times New Roman" w:cs="Times New Roman"/>
          <w:b/>
          <w:bCs/>
          <w:sz w:val="24"/>
        </w:rPr>
        <w:t xml:space="preserve">The </w:t>
      </w:r>
      <w:r w:rsidR="001D374F">
        <w:rPr>
          <w:rFonts w:ascii="Times New Roman" w:hAnsi="Times New Roman" w:cs="Times New Roman"/>
          <w:b/>
          <w:bCs/>
          <w:sz w:val="24"/>
        </w:rPr>
        <w:t xml:space="preserve">_______________ </w:t>
      </w:r>
      <w:r w:rsidRPr="001211AD">
        <w:rPr>
          <w:rFonts w:ascii="Times New Roman" w:hAnsi="Times New Roman" w:cs="Times New Roman"/>
          <w:b/>
          <w:bCs/>
          <w:sz w:val="24"/>
        </w:rPr>
        <w:t xml:space="preserve">of </w:t>
      </w:r>
      <w:r w:rsidR="001D374F">
        <w:rPr>
          <w:rFonts w:ascii="Times New Roman" w:hAnsi="Times New Roman" w:cs="Times New Roman"/>
          <w:b/>
          <w:bCs/>
          <w:sz w:val="24"/>
        </w:rPr>
        <w:t>____________</w:t>
      </w:r>
      <w:r w:rsidRPr="001211AD">
        <w:rPr>
          <w:rFonts w:ascii="Times New Roman" w:hAnsi="Times New Roman" w:cs="Times New Roman"/>
          <w:b/>
          <w:bCs/>
          <w:sz w:val="24"/>
        </w:rPr>
        <w:t>.</w:t>
      </w:r>
    </w:p>
    <w:p w14:paraId="22F80444" w14:textId="7392D3EA" w:rsidR="001211AD" w:rsidRPr="001D374F" w:rsidRDefault="001211AD" w:rsidP="001D374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I John 5:9</w:t>
      </w:r>
    </w:p>
    <w:p w14:paraId="62D8A913" w14:textId="06162EAB" w:rsidR="001211AD" w:rsidRPr="001D374F" w:rsidRDefault="001211AD" w:rsidP="001D374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Matthew 3:17</w:t>
      </w:r>
    </w:p>
    <w:p w14:paraId="1C0915E3" w14:textId="272AEED8" w:rsidR="001211AD" w:rsidRPr="001D374F" w:rsidRDefault="001211AD" w:rsidP="001D374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Matthew 17:5</w:t>
      </w:r>
    </w:p>
    <w:p w14:paraId="3519A731" w14:textId="342FCAA8" w:rsidR="001211AD" w:rsidRDefault="001211AD" w:rsidP="00202621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87E704A" w14:textId="7300AC1C" w:rsidR="001211AD" w:rsidRPr="001211AD" w:rsidRDefault="001211AD" w:rsidP="00202621">
      <w:pPr>
        <w:spacing w:after="0" w:line="240" w:lineRule="auto"/>
        <w:rPr>
          <w:rFonts w:ascii="Times New Roman" w:hAnsi="Times New Roman" w:cs="Times New Roman"/>
          <w:b/>
          <w:bCs/>
          <w:sz w:val="24"/>
        </w:rPr>
      </w:pPr>
      <w:r w:rsidRPr="001211AD">
        <w:rPr>
          <w:rFonts w:ascii="Times New Roman" w:hAnsi="Times New Roman" w:cs="Times New Roman"/>
          <w:b/>
          <w:bCs/>
          <w:sz w:val="24"/>
        </w:rPr>
        <w:t xml:space="preserve">The </w:t>
      </w:r>
      <w:r w:rsidR="001D374F">
        <w:rPr>
          <w:rFonts w:ascii="Times New Roman" w:hAnsi="Times New Roman" w:cs="Times New Roman"/>
          <w:b/>
          <w:bCs/>
          <w:sz w:val="24"/>
        </w:rPr>
        <w:t>____________</w:t>
      </w:r>
      <w:r w:rsidRPr="001211AD">
        <w:rPr>
          <w:rFonts w:ascii="Times New Roman" w:hAnsi="Times New Roman" w:cs="Times New Roman"/>
          <w:b/>
          <w:bCs/>
          <w:sz w:val="24"/>
        </w:rPr>
        <w:t xml:space="preserve"> </w:t>
      </w:r>
      <w:proofErr w:type="spellStart"/>
      <w:r w:rsidRPr="001211AD">
        <w:rPr>
          <w:rFonts w:ascii="Times New Roman" w:hAnsi="Times New Roman" w:cs="Times New Roman"/>
          <w:b/>
          <w:bCs/>
          <w:sz w:val="24"/>
        </w:rPr>
        <w:t>to</w:t>
      </w:r>
      <w:proofErr w:type="spellEnd"/>
      <w:r w:rsidRPr="001211AD">
        <w:rPr>
          <w:rFonts w:ascii="Times New Roman" w:hAnsi="Times New Roman" w:cs="Times New Roman"/>
          <w:b/>
          <w:bCs/>
          <w:sz w:val="24"/>
        </w:rPr>
        <w:t xml:space="preserve"> </w:t>
      </w:r>
      <w:r w:rsidR="001D374F">
        <w:rPr>
          <w:rFonts w:ascii="Times New Roman" w:hAnsi="Times New Roman" w:cs="Times New Roman"/>
          <w:b/>
          <w:bCs/>
          <w:sz w:val="24"/>
        </w:rPr>
        <w:t xml:space="preserve">________________ </w:t>
      </w:r>
      <w:r w:rsidRPr="001211AD">
        <w:rPr>
          <w:rFonts w:ascii="Times New Roman" w:hAnsi="Times New Roman" w:cs="Times New Roman"/>
          <w:b/>
          <w:bCs/>
          <w:sz w:val="24"/>
        </w:rPr>
        <w:t xml:space="preserve">or </w:t>
      </w:r>
      <w:r w:rsidR="001D374F">
        <w:rPr>
          <w:rFonts w:ascii="Times New Roman" w:hAnsi="Times New Roman" w:cs="Times New Roman"/>
          <w:b/>
          <w:bCs/>
          <w:sz w:val="24"/>
        </w:rPr>
        <w:t>__________________</w:t>
      </w:r>
      <w:r w:rsidRPr="001211AD">
        <w:rPr>
          <w:rFonts w:ascii="Times New Roman" w:hAnsi="Times New Roman" w:cs="Times New Roman"/>
          <w:b/>
          <w:bCs/>
          <w:sz w:val="24"/>
        </w:rPr>
        <w:t>.</w:t>
      </w:r>
    </w:p>
    <w:p w14:paraId="03AC7069" w14:textId="1AD66FDA" w:rsidR="001211AD" w:rsidRPr="001D374F" w:rsidRDefault="001211AD" w:rsidP="001D374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I John 5:10-12</w:t>
      </w:r>
    </w:p>
    <w:p w14:paraId="17230D64" w14:textId="36C571A5" w:rsidR="00B77FBA" w:rsidRDefault="00B77FBA" w:rsidP="00202621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3FFE4C7" w14:textId="044051EA" w:rsidR="00202621" w:rsidRPr="009E2E0B" w:rsidRDefault="00202621" w:rsidP="00202621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9E2E0B">
        <w:rPr>
          <w:rFonts w:ascii="Rockwell Extra Bold" w:hAnsi="Rockwell Extra Bold" w:cs="Times New Roman"/>
          <w:b/>
          <w:sz w:val="28"/>
        </w:rPr>
        <w:t xml:space="preserve">THE </w:t>
      </w:r>
      <w:r w:rsidR="001D374F">
        <w:rPr>
          <w:rFonts w:ascii="Rockwell Extra Bold" w:hAnsi="Rockwell Extra Bold" w:cs="Times New Roman"/>
          <w:b/>
          <w:sz w:val="28"/>
        </w:rPr>
        <w:t xml:space="preserve">________________ </w:t>
      </w:r>
      <w:r w:rsidRPr="009E2E0B">
        <w:rPr>
          <w:rFonts w:ascii="Rockwell Extra Bold" w:hAnsi="Rockwell Extra Bold" w:cs="Times New Roman"/>
          <w:b/>
          <w:sz w:val="28"/>
        </w:rPr>
        <w:t>OF OUR ASSURANCE</w:t>
      </w:r>
    </w:p>
    <w:p w14:paraId="1AF87C17" w14:textId="0B73BB1F" w:rsidR="00202621" w:rsidRPr="009E2E0B" w:rsidRDefault="00202621" w:rsidP="00202621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E2E0B">
        <w:rPr>
          <w:rFonts w:ascii="Times New Roman" w:hAnsi="Times New Roman" w:cs="Times New Roman"/>
          <w:b/>
          <w:sz w:val="24"/>
        </w:rPr>
        <w:t xml:space="preserve">You do not have to </w:t>
      </w:r>
      <w:r w:rsidR="001D374F">
        <w:rPr>
          <w:rFonts w:ascii="Times New Roman" w:hAnsi="Times New Roman" w:cs="Times New Roman"/>
          <w:b/>
          <w:sz w:val="24"/>
        </w:rPr>
        <w:t xml:space="preserve">____________ </w:t>
      </w:r>
      <w:r w:rsidRPr="009E2E0B">
        <w:rPr>
          <w:rFonts w:ascii="Times New Roman" w:hAnsi="Times New Roman" w:cs="Times New Roman"/>
          <w:b/>
          <w:sz w:val="24"/>
        </w:rPr>
        <w:t xml:space="preserve">in </w:t>
      </w:r>
      <w:r w:rsidR="001D374F">
        <w:rPr>
          <w:rFonts w:ascii="Times New Roman" w:hAnsi="Times New Roman" w:cs="Times New Roman"/>
          <w:b/>
          <w:sz w:val="24"/>
        </w:rPr>
        <w:t>_______________</w:t>
      </w:r>
      <w:r w:rsidRPr="009E2E0B">
        <w:rPr>
          <w:rFonts w:ascii="Times New Roman" w:hAnsi="Times New Roman" w:cs="Times New Roman"/>
          <w:b/>
          <w:sz w:val="24"/>
        </w:rPr>
        <w:t>.</w:t>
      </w:r>
    </w:p>
    <w:p w14:paraId="49BD3102" w14:textId="77777777" w:rsidR="00202621" w:rsidRPr="009E2E0B" w:rsidRDefault="00202621" w:rsidP="00202621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A0DEB78" w14:textId="1CB8F7A1" w:rsidR="00202621" w:rsidRPr="009E2E0B" w:rsidRDefault="00202621" w:rsidP="00202621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E2E0B">
        <w:rPr>
          <w:rFonts w:ascii="Times New Roman" w:hAnsi="Times New Roman" w:cs="Times New Roman"/>
          <w:b/>
          <w:sz w:val="24"/>
        </w:rPr>
        <w:t xml:space="preserve">You can be </w:t>
      </w:r>
      <w:r w:rsidR="001D374F">
        <w:rPr>
          <w:rFonts w:ascii="Times New Roman" w:hAnsi="Times New Roman" w:cs="Times New Roman"/>
          <w:b/>
          <w:sz w:val="24"/>
        </w:rPr>
        <w:t xml:space="preserve">__________________ </w:t>
      </w:r>
      <w:r w:rsidRPr="009E2E0B">
        <w:rPr>
          <w:rFonts w:ascii="Times New Roman" w:hAnsi="Times New Roman" w:cs="Times New Roman"/>
          <w:b/>
          <w:sz w:val="24"/>
        </w:rPr>
        <w:t xml:space="preserve">you are </w:t>
      </w:r>
      <w:r w:rsidR="001D374F">
        <w:rPr>
          <w:rFonts w:ascii="Times New Roman" w:hAnsi="Times New Roman" w:cs="Times New Roman"/>
          <w:b/>
          <w:sz w:val="24"/>
        </w:rPr>
        <w:t>_____________</w:t>
      </w:r>
      <w:r w:rsidRPr="009E2E0B">
        <w:rPr>
          <w:rFonts w:ascii="Times New Roman" w:hAnsi="Times New Roman" w:cs="Times New Roman"/>
          <w:b/>
          <w:sz w:val="24"/>
        </w:rPr>
        <w:t xml:space="preserve">to </w:t>
      </w:r>
      <w:r w:rsidR="001D374F">
        <w:rPr>
          <w:rFonts w:ascii="Times New Roman" w:hAnsi="Times New Roman" w:cs="Times New Roman"/>
          <w:b/>
          <w:sz w:val="24"/>
        </w:rPr>
        <w:t>____________</w:t>
      </w:r>
      <w:r w:rsidRPr="009E2E0B">
        <w:rPr>
          <w:rFonts w:ascii="Times New Roman" w:hAnsi="Times New Roman" w:cs="Times New Roman"/>
          <w:b/>
          <w:sz w:val="24"/>
        </w:rPr>
        <w:t>!</w:t>
      </w:r>
    </w:p>
    <w:p w14:paraId="030F6152" w14:textId="77777777" w:rsidR="00202621" w:rsidRPr="001D374F" w:rsidRDefault="00202621" w:rsidP="001D37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I John 5:13</w:t>
      </w:r>
    </w:p>
    <w:p w14:paraId="00152AAF" w14:textId="77777777" w:rsidR="00202621" w:rsidRPr="001D374F" w:rsidRDefault="00202621" w:rsidP="001D37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John 8:32</w:t>
      </w:r>
    </w:p>
    <w:p w14:paraId="47132F47" w14:textId="77777777" w:rsidR="00202621" w:rsidRPr="001D374F" w:rsidRDefault="00202621" w:rsidP="001D37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I Peter 1:3-4</w:t>
      </w:r>
    </w:p>
    <w:p w14:paraId="46098E01" w14:textId="77777777" w:rsidR="00202621" w:rsidRPr="001D374F" w:rsidRDefault="00202621" w:rsidP="001D37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Hebrews 6:18</w:t>
      </w:r>
    </w:p>
    <w:p w14:paraId="779995C0" w14:textId="77777777" w:rsidR="00202621" w:rsidRPr="001D374F" w:rsidRDefault="00202621" w:rsidP="001D37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I John 3:19-20</w:t>
      </w:r>
    </w:p>
    <w:p w14:paraId="5A12DB56" w14:textId="77777777" w:rsidR="00202621" w:rsidRPr="001D374F" w:rsidRDefault="00202621" w:rsidP="001D37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I John 3:21-22</w:t>
      </w:r>
    </w:p>
    <w:p w14:paraId="2075645C" w14:textId="2F8DC920" w:rsidR="00202621" w:rsidRPr="001D374F" w:rsidRDefault="00202621" w:rsidP="001D37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I John 1:9</w:t>
      </w:r>
    </w:p>
    <w:p w14:paraId="6D699CAD" w14:textId="54191AB9" w:rsidR="001211AD" w:rsidRPr="001D374F" w:rsidRDefault="001211AD" w:rsidP="001D37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I John 2:1-2</w:t>
      </w:r>
    </w:p>
    <w:p w14:paraId="5297E966" w14:textId="77777777" w:rsidR="00202621" w:rsidRPr="009E2E0B" w:rsidRDefault="00202621" w:rsidP="00202621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8E1CEF0" w14:textId="00C23D29" w:rsidR="00202621" w:rsidRPr="009E2E0B" w:rsidRDefault="001D374F" w:rsidP="00202621">
      <w:pPr>
        <w:spacing w:after="0" w:line="240" w:lineRule="auto"/>
        <w:rPr>
          <w:rFonts w:ascii="Rockwell Extra Bold" w:hAnsi="Rockwell Extra Bold" w:cs="Times New Roman"/>
          <w:sz w:val="28"/>
        </w:rPr>
      </w:pPr>
      <w:r>
        <w:rPr>
          <w:rFonts w:ascii="Rockwell Extra Bold" w:hAnsi="Rockwell Extra Bold" w:cs="Times New Roman"/>
          <w:sz w:val="28"/>
        </w:rPr>
        <w:t>THE ________________</w:t>
      </w:r>
      <w:r w:rsidR="00202621" w:rsidRPr="009E2E0B">
        <w:rPr>
          <w:rFonts w:ascii="Rockwell Extra Bold" w:hAnsi="Rockwell Extra Bold" w:cs="Times New Roman"/>
          <w:sz w:val="28"/>
        </w:rPr>
        <w:t>OF OUR ASSURANCE</w:t>
      </w:r>
    </w:p>
    <w:p w14:paraId="79CCA1B4" w14:textId="0ED210C9" w:rsidR="00202621" w:rsidRPr="009E2E0B" w:rsidRDefault="00202621" w:rsidP="00202621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E2E0B">
        <w:rPr>
          <w:rFonts w:ascii="Times New Roman" w:hAnsi="Times New Roman" w:cs="Times New Roman"/>
          <w:b/>
          <w:sz w:val="24"/>
        </w:rPr>
        <w:t xml:space="preserve">We are not </w:t>
      </w:r>
      <w:r w:rsidR="001D374F">
        <w:rPr>
          <w:rFonts w:ascii="Times New Roman" w:hAnsi="Times New Roman" w:cs="Times New Roman"/>
          <w:b/>
          <w:sz w:val="24"/>
        </w:rPr>
        <w:t>______________ __________________</w:t>
      </w:r>
      <w:r w:rsidRPr="009E2E0B">
        <w:rPr>
          <w:rFonts w:ascii="Times New Roman" w:hAnsi="Times New Roman" w:cs="Times New Roman"/>
          <w:b/>
          <w:sz w:val="24"/>
        </w:rPr>
        <w:t>.</w:t>
      </w:r>
    </w:p>
    <w:p w14:paraId="3A647266" w14:textId="77777777" w:rsidR="00202621" w:rsidRPr="001D374F" w:rsidRDefault="00202621" w:rsidP="001D374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Romans 8:1-4</w:t>
      </w:r>
    </w:p>
    <w:p w14:paraId="3A857E35" w14:textId="77777777" w:rsidR="00202621" w:rsidRPr="009E2E0B" w:rsidRDefault="00202621" w:rsidP="00202621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E479836" w14:textId="78067830" w:rsidR="00202621" w:rsidRPr="009E2E0B" w:rsidRDefault="00202621" w:rsidP="00202621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E2E0B">
        <w:rPr>
          <w:rFonts w:ascii="Times New Roman" w:hAnsi="Times New Roman" w:cs="Times New Roman"/>
          <w:b/>
          <w:sz w:val="24"/>
        </w:rPr>
        <w:t xml:space="preserve">We can </w:t>
      </w:r>
      <w:r w:rsidR="001D374F">
        <w:rPr>
          <w:rFonts w:ascii="Times New Roman" w:hAnsi="Times New Roman" w:cs="Times New Roman"/>
          <w:b/>
          <w:sz w:val="24"/>
        </w:rPr>
        <w:t>______________</w:t>
      </w:r>
      <w:r w:rsidRPr="009E2E0B">
        <w:rPr>
          <w:rFonts w:ascii="Times New Roman" w:hAnsi="Times New Roman" w:cs="Times New Roman"/>
          <w:b/>
          <w:sz w:val="24"/>
        </w:rPr>
        <w:t xml:space="preserve"> </w:t>
      </w:r>
      <w:r w:rsidR="001D374F">
        <w:rPr>
          <w:rFonts w:ascii="Times New Roman" w:hAnsi="Times New Roman" w:cs="Times New Roman"/>
          <w:b/>
          <w:sz w:val="24"/>
        </w:rPr>
        <w:t>____________</w:t>
      </w:r>
      <w:r w:rsidRPr="009E2E0B">
        <w:rPr>
          <w:rFonts w:ascii="Times New Roman" w:hAnsi="Times New Roman" w:cs="Times New Roman"/>
          <w:b/>
          <w:sz w:val="24"/>
        </w:rPr>
        <w:t xml:space="preserve"> for </w:t>
      </w:r>
      <w:r w:rsidR="001D374F">
        <w:rPr>
          <w:rFonts w:ascii="Times New Roman" w:hAnsi="Times New Roman" w:cs="Times New Roman"/>
          <w:b/>
          <w:sz w:val="24"/>
        </w:rPr>
        <w:t>___________</w:t>
      </w:r>
      <w:r w:rsidRPr="009E2E0B">
        <w:rPr>
          <w:rFonts w:ascii="Times New Roman" w:hAnsi="Times New Roman" w:cs="Times New Roman"/>
          <w:b/>
          <w:sz w:val="24"/>
        </w:rPr>
        <w:t xml:space="preserve"> we are </w:t>
      </w:r>
      <w:r w:rsidR="001D374F">
        <w:rPr>
          <w:rFonts w:ascii="Times New Roman" w:hAnsi="Times New Roman" w:cs="Times New Roman"/>
          <w:b/>
          <w:sz w:val="24"/>
        </w:rPr>
        <w:t>____________</w:t>
      </w:r>
      <w:r w:rsidRPr="009E2E0B">
        <w:rPr>
          <w:rFonts w:ascii="Times New Roman" w:hAnsi="Times New Roman" w:cs="Times New Roman"/>
          <w:b/>
          <w:sz w:val="24"/>
        </w:rPr>
        <w:t>!</w:t>
      </w:r>
    </w:p>
    <w:p w14:paraId="272D7C55" w14:textId="77777777" w:rsidR="009E2E0B" w:rsidRPr="001D374F" w:rsidRDefault="009E2E0B" w:rsidP="001D374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D374F">
        <w:rPr>
          <w:rFonts w:ascii="Times New Roman" w:hAnsi="Times New Roman" w:cs="Times New Roman"/>
          <w:sz w:val="24"/>
        </w:rPr>
        <w:t>2 Peter 2:20-22</w:t>
      </w:r>
    </w:p>
    <w:p w14:paraId="18D25759" w14:textId="77777777" w:rsidR="00202621" w:rsidRDefault="00202621" w:rsidP="00202621">
      <w:pPr>
        <w:spacing w:after="0" w:line="240" w:lineRule="auto"/>
      </w:pPr>
    </w:p>
    <w:p w14:paraId="586DBC56" w14:textId="77777777" w:rsidR="00202621" w:rsidRDefault="00202621" w:rsidP="00202621">
      <w:pPr>
        <w:spacing w:after="0" w:line="240" w:lineRule="auto"/>
      </w:pPr>
    </w:p>
    <w:p w14:paraId="04DF0244" w14:textId="4BA57A69" w:rsidR="00202621" w:rsidRDefault="00202621" w:rsidP="009B5854">
      <w:pPr>
        <w:spacing w:after="0" w:line="240" w:lineRule="auto"/>
        <w:jc w:val="center"/>
      </w:pPr>
      <w:bookmarkStart w:id="0" w:name="_GoBack"/>
      <w:bookmarkEnd w:id="0"/>
    </w:p>
    <w:sectPr w:rsidR="002026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altName w:val="Rockwell Extra Bold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23213"/>
    <w:multiLevelType w:val="hybridMultilevel"/>
    <w:tmpl w:val="5A665C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107D90"/>
    <w:multiLevelType w:val="hybridMultilevel"/>
    <w:tmpl w:val="9F8C37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455ACA"/>
    <w:multiLevelType w:val="hybridMultilevel"/>
    <w:tmpl w:val="8B8CF5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C784A89"/>
    <w:multiLevelType w:val="hybridMultilevel"/>
    <w:tmpl w:val="797E3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sLQwNTEzsDAzMbZU0lEKTi0uzszPAykwrAUAX9daZCwAAAA="/>
  </w:docVars>
  <w:rsids>
    <w:rsidRoot w:val="00202621"/>
    <w:rsid w:val="001211AD"/>
    <w:rsid w:val="00134163"/>
    <w:rsid w:val="001D374F"/>
    <w:rsid w:val="00202621"/>
    <w:rsid w:val="0065734F"/>
    <w:rsid w:val="009B5854"/>
    <w:rsid w:val="009E2E0B"/>
    <w:rsid w:val="00AA2C72"/>
    <w:rsid w:val="00B77FBA"/>
    <w:rsid w:val="00FF7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A8B50"/>
  <w15:chartTrackingRefBased/>
  <w15:docId w15:val="{E19DDD16-2068-475D-9D8F-2A8F9E6F0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7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ard, Diane</dc:creator>
  <cp:keywords/>
  <dc:description/>
  <cp:lastModifiedBy>Richland Road</cp:lastModifiedBy>
  <cp:revision>3</cp:revision>
  <cp:lastPrinted>2019-06-28T14:11:00Z</cp:lastPrinted>
  <dcterms:created xsi:type="dcterms:W3CDTF">2019-06-28T15:38:00Z</dcterms:created>
  <dcterms:modified xsi:type="dcterms:W3CDTF">2019-06-28T15:38:00Z</dcterms:modified>
</cp:coreProperties>
</file>